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82B31C" w14:textId="507F57B4" w:rsidR="002724C6" w:rsidRDefault="001F14CB">
      <w:r>
        <w:rPr>
          <w:noProof/>
        </w:rPr>
        <w:drawing>
          <wp:inline distT="0" distB="0" distL="0" distR="0" wp14:anchorId="0998185A" wp14:editId="04563D0D">
            <wp:extent cx="5274310" cy="14382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46EBF" w14:textId="1B85FEF3" w:rsidR="00AF02DA" w:rsidRDefault="00AF02DA">
      <w:r>
        <w:rPr>
          <w:rFonts w:hint="eastAsia"/>
        </w:rPr>
        <w:t>对于点，</w:t>
      </w:r>
      <w:r w:rsidR="00007A99">
        <w:rPr>
          <w:rFonts w:hint="eastAsia"/>
        </w:rPr>
        <w:t>形状区分验证集和训练集（验证星星</w:t>
      </w:r>
      <w:r w:rsidR="00FB7A28">
        <w:rPr>
          <w:rFonts w:hint="eastAsia"/>
        </w:rPr>
        <w:t>（星星加了点透明度）</w:t>
      </w:r>
      <w:r w:rsidR="00007A99">
        <w:rPr>
          <w:rFonts w:hint="eastAsia"/>
        </w:rPr>
        <w:t>，训练圆形）</w:t>
      </w:r>
    </w:p>
    <w:p w14:paraId="297F9D2E" w14:textId="2A5395E0" w:rsidR="00007A99" w:rsidRDefault="00007A99">
      <w:r>
        <w:tab/>
      </w:r>
      <w:r>
        <w:tab/>
      </w:r>
      <w:r>
        <w:rPr>
          <w:rFonts w:hint="eastAsia"/>
        </w:rPr>
        <w:t>颜色区分标签（</w:t>
      </w:r>
      <w:r w:rsidR="00715321">
        <w:rPr>
          <w:rFonts w:hint="eastAsia"/>
        </w:rPr>
        <w:t>蓝色</w:t>
      </w:r>
      <w:r>
        <w:rPr>
          <w:rFonts w:hint="eastAsia"/>
        </w:rPr>
        <w:t>的代表标签为</w:t>
      </w:r>
      <w:r w:rsidR="00715321">
        <w:t>0</w:t>
      </w:r>
      <w:r>
        <w:rPr>
          <w:rFonts w:hint="eastAsia"/>
        </w:rPr>
        <w:t>，</w:t>
      </w:r>
      <w:r w:rsidR="00715321">
        <w:rPr>
          <w:rFonts w:hint="eastAsia"/>
        </w:rPr>
        <w:t>红色</w:t>
      </w:r>
      <w:r>
        <w:rPr>
          <w:rFonts w:hint="eastAsia"/>
        </w:rPr>
        <w:t>的代表标签为</w:t>
      </w:r>
      <w:r w:rsidR="00715321">
        <w:t>1</w:t>
      </w:r>
      <w:r>
        <w:rPr>
          <w:rFonts w:hint="eastAsia"/>
        </w:rPr>
        <w:t>）</w:t>
      </w:r>
    </w:p>
    <w:p w14:paraId="675BAE91" w14:textId="71031620" w:rsidR="005C5165" w:rsidRDefault="00104514">
      <w:r>
        <w:rPr>
          <w:rFonts w:hint="eastAsia"/>
        </w:rPr>
        <w:t>对于决策边界，</w:t>
      </w:r>
      <w:r w:rsidR="00EA4FC8">
        <w:rPr>
          <w:rFonts w:hint="eastAsia"/>
        </w:rPr>
        <w:t>分类器可以预测概率的，用概率</w:t>
      </w:r>
      <w:r w:rsidR="00501422">
        <w:rPr>
          <w:rFonts w:hint="eastAsia"/>
        </w:rPr>
        <w:t>来区分边界，否则直接用预测值来区分</w:t>
      </w:r>
    </w:p>
    <w:p w14:paraId="1E74ADBB" w14:textId="5E2B59AB" w:rsidR="00301CDD" w:rsidRDefault="00301CDD">
      <w:r>
        <w:tab/>
      </w:r>
      <w:r>
        <w:tab/>
      </w:r>
      <w:r>
        <w:tab/>
      </w:r>
      <w:r w:rsidR="008E5B17">
        <w:tab/>
      </w:r>
      <w:r w:rsidR="008E5B17">
        <w:rPr>
          <w:rFonts w:hint="eastAsia"/>
        </w:rPr>
        <w:t>颜色越接近蓝色</w:t>
      </w:r>
      <w:r w:rsidR="00A0606B">
        <w:rPr>
          <w:rFonts w:hint="eastAsia"/>
        </w:rPr>
        <w:t>，预测为0，越接近红色，预测为1</w:t>
      </w:r>
    </w:p>
    <w:p w14:paraId="401BED3B" w14:textId="06D2F686" w:rsidR="005B1773" w:rsidRDefault="005B1773"/>
    <w:p w14:paraId="66482375" w14:textId="1E2C0C94" w:rsidR="005B1773" w:rsidRDefault="00215258">
      <w:r>
        <w:rPr>
          <w:rFonts w:hint="eastAsia"/>
        </w:rPr>
        <w:t>这次</w:t>
      </w:r>
      <w:r w:rsidR="00F25C9A">
        <w:rPr>
          <w:rFonts w:hint="eastAsia"/>
        </w:rPr>
        <w:t>课堂派不能上传图片，</w:t>
      </w:r>
      <w:r w:rsidR="005B1773">
        <w:t>W</w:t>
      </w:r>
      <w:r w:rsidR="005B1773">
        <w:rPr>
          <w:rFonts w:hint="eastAsia"/>
        </w:rPr>
        <w:t>ord设置不压缩图片，</w:t>
      </w:r>
      <w:r w:rsidR="00F25C9A">
        <w:rPr>
          <w:rFonts w:hint="eastAsia"/>
        </w:rPr>
        <w:t>但是</w:t>
      </w:r>
      <w:r w:rsidR="005B1773">
        <w:rPr>
          <w:rFonts w:hint="eastAsia"/>
        </w:rPr>
        <w:t>会被课堂派压缩</w:t>
      </w:r>
      <w:r w:rsidR="00F25C9A">
        <w:rPr>
          <w:rFonts w:hint="eastAsia"/>
        </w:rPr>
        <w:t>，</w:t>
      </w:r>
      <w:r w:rsidR="00EF0FBE">
        <w:rPr>
          <w:rFonts w:hint="eastAsia"/>
        </w:rPr>
        <w:t>还是会失真</w:t>
      </w:r>
    </w:p>
    <w:p w14:paraId="7156610E" w14:textId="0FF2AA66" w:rsidR="00614BCC" w:rsidRPr="005C5165" w:rsidRDefault="00614BCC"/>
    <w:sectPr w:rsidR="00614BCC" w:rsidRPr="005C51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sDA2tTQzsjCztDRT0lEKTi0uzszPAykwrgUAzy5/oywAAAA="/>
  </w:docVars>
  <w:rsids>
    <w:rsidRoot w:val="001D4AF6"/>
    <w:rsid w:val="00007A99"/>
    <w:rsid w:val="000553E8"/>
    <w:rsid w:val="00094058"/>
    <w:rsid w:val="00104514"/>
    <w:rsid w:val="001D4AF6"/>
    <w:rsid w:val="001F14CB"/>
    <w:rsid w:val="00215258"/>
    <w:rsid w:val="002724C6"/>
    <w:rsid w:val="00301CDD"/>
    <w:rsid w:val="004925FA"/>
    <w:rsid w:val="00501422"/>
    <w:rsid w:val="005B1773"/>
    <w:rsid w:val="005C5165"/>
    <w:rsid w:val="00614BCC"/>
    <w:rsid w:val="006D7AC7"/>
    <w:rsid w:val="00715321"/>
    <w:rsid w:val="00752311"/>
    <w:rsid w:val="00807183"/>
    <w:rsid w:val="008E5B17"/>
    <w:rsid w:val="00A0606B"/>
    <w:rsid w:val="00AF02DA"/>
    <w:rsid w:val="00CC2D9F"/>
    <w:rsid w:val="00CE615B"/>
    <w:rsid w:val="00EA4FC8"/>
    <w:rsid w:val="00EC69B9"/>
    <w:rsid w:val="00EF0FBE"/>
    <w:rsid w:val="00F25C9A"/>
    <w:rsid w:val="00F83615"/>
    <w:rsid w:val="00FB7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2C7B35"/>
  <w14:defaultImageDpi w14:val="32767"/>
  <w15:chartTrackingRefBased/>
  <w15:docId w15:val="{78826C8A-2F99-492D-853A-F7281BC07E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6</Words>
  <Characters>152</Characters>
  <Application>Microsoft Office Word</Application>
  <DocSecurity>0</DocSecurity>
  <Lines>1</Lines>
  <Paragraphs>1</Paragraphs>
  <ScaleCrop>false</ScaleCrop>
  <Company/>
  <LinksUpToDate>false</LinksUpToDate>
  <CharactersWithSpaces>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26</cp:revision>
  <dcterms:created xsi:type="dcterms:W3CDTF">2023-04-07T02:29:00Z</dcterms:created>
  <dcterms:modified xsi:type="dcterms:W3CDTF">2023-04-07T02:41:00Z</dcterms:modified>
</cp:coreProperties>
</file>